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Theme="minorEastAsia" w:hAnsiTheme="minorEastAsia" w:eastAsiaTheme="minorEastAsia"/>
          <w:b/>
          <w:sz w:val="36"/>
          <w:szCs w:val="32"/>
        </w:rPr>
      </w:pPr>
      <w:r>
        <w:rPr>
          <w:rFonts w:hint="eastAsia" w:asciiTheme="minorEastAsia" w:hAnsiTheme="minorEastAsia" w:eastAsiaTheme="minorEastAsia"/>
          <w:b/>
          <w:sz w:val="36"/>
          <w:szCs w:val="32"/>
        </w:rPr>
        <w:t>北京林业大</w:t>
      </w:r>
      <w:bookmarkStart w:id="0" w:name="_GoBack"/>
      <w:bookmarkEnd w:id="0"/>
      <w:r>
        <w:rPr>
          <w:rFonts w:hint="eastAsia" w:asciiTheme="minorEastAsia" w:hAnsiTheme="minorEastAsia" w:eastAsiaTheme="minorEastAsia"/>
          <w:b/>
          <w:sz w:val="36"/>
          <w:szCs w:val="32"/>
        </w:rPr>
        <w:t>学工学院</w:t>
      </w:r>
      <w:r>
        <w:rPr>
          <w:rFonts w:asciiTheme="minorEastAsia" w:hAnsiTheme="minorEastAsia" w:eastAsiaTheme="minorEastAsia"/>
          <w:b/>
          <w:sz w:val="36"/>
          <w:szCs w:val="32"/>
        </w:rPr>
        <w:t>202</w:t>
      </w:r>
      <w:r>
        <w:rPr>
          <w:rFonts w:hint="eastAsia" w:asciiTheme="minorEastAsia" w:hAnsiTheme="minorEastAsia" w:eastAsiaTheme="minorEastAsia"/>
          <w:b/>
          <w:sz w:val="36"/>
          <w:szCs w:val="32"/>
          <w:lang w:val="en-US" w:eastAsia="zh-CN"/>
        </w:rPr>
        <w:t>5</w:t>
      </w:r>
      <w:r>
        <w:rPr>
          <w:rFonts w:hint="eastAsia" w:asciiTheme="minorEastAsia" w:hAnsiTheme="minorEastAsia" w:eastAsiaTheme="minorEastAsia"/>
          <w:b/>
          <w:sz w:val="36"/>
          <w:szCs w:val="32"/>
        </w:rPr>
        <w:t>年优秀大学生暑期夏令营申请表</w:t>
      </w:r>
    </w:p>
    <w:tbl>
      <w:tblPr>
        <w:tblStyle w:val="5"/>
        <w:tblW w:w="10343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46"/>
        <w:gridCol w:w="632"/>
        <w:gridCol w:w="1164"/>
        <w:gridCol w:w="330"/>
        <w:gridCol w:w="316"/>
        <w:gridCol w:w="676"/>
        <w:gridCol w:w="36"/>
        <w:gridCol w:w="957"/>
        <w:gridCol w:w="327"/>
        <w:gridCol w:w="2126"/>
        <w:gridCol w:w="373"/>
        <w:gridCol w:w="717"/>
        <w:gridCol w:w="18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78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姓名</w:t>
            </w:r>
          </w:p>
        </w:tc>
        <w:tc>
          <w:tcPr>
            <w:tcW w:w="1810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712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性别</w:t>
            </w:r>
          </w:p>
        </w:tc>
        <w:tc>
          <w:tcPr>
            <w:tcW w:w="1284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民族</w:t>
            </w:r>
          </w:p>
        </w:tc>
        <w:tc>
          <w:tcPr>
            <w:tcW w:w="1090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1寸免冠</w:t>
            </w:r>
            <w:r>
              <w:rPr>
                <w:rFonts w:asciiTheme="minorEastAsia" w:hAnsiTheme="minorEastAsia" w:eastAsiaTheme="minorEastAsia"/>
              </w:rPr>
              <w:t>照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78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身份证</w:t>
            </w:r>
            <w:r>
              <w:rPr>
                <w:rFonts w:asciiTheme="minorEastAsia" w:hAnsiTheme="minorEastAsia" w:eastAsiaTheme="minorEastAsia"/>
              </w:rPr>
              <w:t>号</w:t>
            </w:r>
          </w:p>
        </w:tc>
        <w:tc>
          <w:tcPr>
            <w:tcW w:w="3806" w:type="dxa"/>
            <w:gridSpan w:val="7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政治面貌</w:t>
            </w:r>
          </w:p>
        </w:tc>
        <w:tc>
          <w:tcPr>
            <w:tcW w:w="1090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1843" w:type="dxa"/>
            <w:vMerge w:val="continue"/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78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通信地址</w:t>
            </w:r>
          </w:p>
        </w:tc>
        <w:tc>
          <w:tcPr>
            <w:tcW w:w="7022" w:type="dxa"/>
            <w:gridSpan w:val="10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1843" w:type="dxa"/>
            <w:vMerge w:val="continue"/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78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本人手机</w:t>
            </w:r>
          </w:p>
        </w:tc>
        <w:tc>
          <w:tcPr>
            <w:tcW w:w="2486" w:type="dxa"/>
            <w:gridSpan w:val="4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1320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电子邮箱</w:t>
            </w:r>
          </w:p>
        </w:tc>
        <w:tc>
          <w:tcPr>
            <w:tcW w:w="3216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1843" w:type="dxa"/>
            <w:vMerge w:val="continue"/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78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辅导员姓名及联系方式</w:t>
            </w:r>
          </w:p>
        </w:tc>
        <w:tc>
          <w:tcPr>
            <w:tcW w:w="3806" w:type="dxa"/>
            <w:gridSpan w:val="7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家长姓名及联系方式</w:t>
            </w:r>
          </w:p>
        </w:tc>
        <w:tc>
          <w:tcPr>
            <w:tcW w:w="2933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846" w:type="dxa"/>
            <w:vMerge w:val="restart"/>
            <w:textDirection w:val="tbRlV"/>
            <w:vAlign w:val="center"/>
          </w:tcPr>
          <w:p>
            <w:pPr>
              <w:ind w:left="-111" w:leftChars="-53" w:right="-107" w:rightChars="-51"/>
              <w:jc w:val="center"/>
              <w:rPr>
                <w:rFonts w:asciiTheme="minorEastAsia" w:hAnsiTheme="minorEastAsia" w:eastAsiaTheme="minorEastAsia"/>
                <w:b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大学情况</w:t>
            </w:r>
          </w:p>
        </w:tc>
        <w:tc>
          <w:tcPr>
            <w:tcW w:w="2126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所在学校</w:t>
            </w:r>
          </w:p>
        </w:tc>
        <w:tc>
          <w:tcPr>
            <w:tcW w:w="2312" w:type="dxa"/>
            <w:gridSpan w:val="5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所在院系</w:t>
            </w:r>
          </w:p>
        </w:tc>
        <w:tc>
          <w:tcPr>
            <w:tcW w:w="2933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846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所学专业</w:t>
            </w:r>
          </w:p>
        </w:tc>
        <w:tc>
          <w:tcPr>
            <w:tcW w:w="2312" w:type="dxa"/>
            <w:gridSpan w:val="5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本科入学时间</w:t>
            </w:r>
          </w:p>
        </w:tc>
        <w:tc>
          <w:tcPr>
            <w:tcW w:w="2933" w:type="dxa"/>
            <w:gridSpan w:val="3"/>
            <w:vAlign w:val="center"/>
          </w:tcPr>
          <w:p>
            <w:pPr>
              <w:rPr>
                <w:rFonts w:asciiTheme="minorEastAsia" w:hAnsiTheme="minorEastAsia" w:eastAsiaTheme="minor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846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年级（专业）成绩排名及年级总人数</w:t>
            </w:r>
          </w:p>
        </w:tc>
        <w:tc>
          <w:tcPr>
            <w:tcW w:w="2312" w:type="dxa"/>
            <w:gridSpan w:val="5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英语级别及分数</w:t>
            </w:r>
          </w:p>
        </w:tc>
        <w:tc>
          <w:tcPr>
            <w:tcW w:w="2933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846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是否</w:t>
            </w:r>
            <w:r>
              <w:rPr>
                <w:rFonts w:asciiTheme="minorEastAsia" w:hAnsiTheme="minorEastAsia" w:eastAsiaTheme="minorEastAsia"/>
              </w:rPr>
              <w:t>有</w:t>
            </w:r>
            <w:r>
              <w:rPr>
                <w:rFonts w:hint="eastAsia" w:asciiTheme="minorEastAsia" w:hAnsiTheme="minorEastAsia" w:eastAsiaTheme="minorEastAsia"/>
              </w:rPr>
              <w:t>保研资格</w:t>
            </w:r>
          </w:p>
        </w:tc>
        <w:tc>
          <w:tcPr>
            <w:tcW w:w="2312" w:type="dxa"/>
            <w:gridSpan w:val="5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担任学生干部情况</w:t>
            </w:r>
          </w:p>
        </w:tc>
        <w:tc>
          <w:tcPr>
            <w:tcW w:w="2933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106" w:hRule="atLeast"/>
          <w:jc w:val="center"/>
        </w:trPr>
        <w:tc>
          <w:tcPr>
            <w:tcW w:w="846" w:type="dxa"/>
            <w:vAlign w:val="center"/>
          </w:tcPr>
          <w:p>
            <w:pPr>
              <w:ind w:left="-111" w:leftChars="-53" w:right="-107" w:rightChars="-51"/>
              <w:jc w:val="center"/>
              <w:rPr>
                <w:rFonts w:asciiTheme="minorEastAsia" w:hAnsiTheme="minorEastAsia" w:eastAsiaTheme="minorEastAsia"/>
                <w:b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个人</w:t>
            </w:r>
          </w:p>
          <w:p>
            <w:pPr>
              <w:ind w:left="-111" w:leftChars="-53" w:right="-107" w:rightChars="-51"/>
              <w:jc w:val="center"/>
              <w:rPr>
                <w:rFonts w:asciiTheme="minorEastAsia" w:hAnsiTheme="minorEastAsia" w:eastAsiaTheme="minorEastAsia"/>
                <w:b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简历</w:t>
            </w:r>
          </w:p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（</w:t>
            </w:r>
            <w:r>
              <w:rPr>
                <w:rFonts w:asciiTheme="minorEastAsia" w:hAnsiTheme="minorEastAsia" w:eastAsiaTheme="minorEastAsia"/>
                <w:b/>
              </w:rPr>
              <w:t>自高中</w:t>
            </w:r>
            <w:r>
              <w:rPr>
                <w:rFonts w:hint="eastAsia" w:asciiTheme="minorEastAsia" w:hAnsiTheme="minorEastAsia" w:eastAsiaTheme="minorEastAsia"/>
                <w:b/>
              </w:rPr>
              <w:t>起</w:t>
            </w:r>
            <w:r>
              <w:rPr>
                <w:rFonts w:asciiTheme="minorEastAsia" w:hAnsiTheme="minorEastAsia" w:eastAsiaTheme="minorEastAsia"/>
                <w:b/>
              </w:rPr>
              <w:t>）</w:t>
            </w:r>
          </w:p>
        </w:tc>
        <w:tc>
          <w:tcPr>
            <w:tcW w:w="9497" w:type="dxa"/>
            <w:gridSpan w:val="12"/>
          </w:tcPr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535" w:hRule="atLeast"/>
          <w:jc w:val="center"/>
        </w:trPr>
        <w:tc>
          <w:tcPr>
            <w:tcW w:w="846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  <w:b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本科期间获奖情况</w:t>
            </w:r>
          </w:p>
        </w:tc>
        <w:tc>
          <w:tcPr>
            <w:tcW w:w="9497" w:type="dxa"/>
            <w:gridSpan w:val="12"/>
          </w:tcPr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833" w:hRule="atLeast"/>
          <w:jc w:val="center"/>
        </w:trPr>
        <w:tc>
          <w:tcPr>
            <w:tcW w:w="846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  <w:b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曾参加科研</w:t>
            </w:r>
            <w:r>
              <w:rPr>
                <w:rFonts w:asciiTheme="minorEastAsia" w:hAnsiTheme="minorEastAsia" w:eastAsiaTheme="minorEastAsia"/>
                <w:b/>
              </w:rPr>
              <w:t>工作情况</w:t>
            </w:r>
          </w:p>
        </w:tc>
        <w:tc>
          <w:tcPr>
            <w:tcW w:w="9497" w:type="dxa"/>
            <w:gridSpan w:val="12"/>
          </w:tcPr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tabs>
                <w:tab w:val="left" w:pos="2472"/>
              </w:tabs>
              <w:rPr>
                <w:rFonts w:asciiTheme="minorEastAsia" w:hAnsiTheme="minorEastAsia" w:eastAsiaTheme="minorEastAsia"/>
              </w:rPr>
            </w:pPr>
            <w:r>
              <w:rPr>
                <w:rFonts w:asciiTheme="minorEastAsia" w:hAnsiTheme="minorEastAsia" w:eastAsiaTheme="minorEastAsia"/>
              </w:rPr>
              <w:tab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663" w:hRule="atLeast"/>
          <w:jc w:val="center"/>
        </w:trPr>
        <w:tc>
          <w:tcPr>
            <w:tcW w:w="846" w:type="dxa"/>
            <w:vAlign w:val="center"/>
          </w:tcPr>
          <w:p>
            <w:pPr>
              <w:ind w:left="-111" w:leftChars="-53"/>
              <w:jc w:val="center"/>
              <w:rPr>
                <w:rFonts w:asciiTheme="minorEastAsia" w:hAnsiTheme="minorEastAsia" w:eastAsiaTheme="minorEastAsia"/>
                <w:b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个人陈述，包括</w:t>
            </w:r>
            <w:r>
              <w:rPr>
                <w:rFonts w:asciiTheme="minorEastAsia" w:hAnsiTheme="minorEastAsia" w:eastAsiaTheme="minorEastAsia"/>
                <w:b/>
              </w:rPr>
              <w:t>申请</w:t>
            </w:r>
            <w:r>
              <w:rPr>
                <w:rFonts w:hint="eastAsia" w:asciiTheme="minorEastAsia" w:hAnsiTheme="minorEastAsia" w:eastAsiaTheme="minorEastAsia"/>
                <w:b/>
              </w:rPr>
              <w:t>原因、</w:t>
            </w:r>
            <w:r>
              <w:rPr>
                <w:rFonts w:asciiTheme="minorEastAsia" w:hAnsiTheme="minorEastAsia" w:eastAsiaTheme="minorEastAsia"/>
                <w:b/>
              </w:rPr>
              <w:t>攻读研究生的目的及计划）</w:t>
            </w:r>
          </w:p>
        </w:tc>
        <w:tc>
          <w:tcPr>
            <w:tcW w:w="9497" w:type="dxa"/>
            <w:gridSpan w:val="12"/>
          </w:tcPr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08" w:hRule="atLeast"/>
          <w:jc w:val="center"/>
        </w:trPr>
        <w:tc>
          <w:tcPr>
            <w:tcW w:w="2642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  <w:b/>
                <w:kern w:val="0"/>
              </w:rPr>
            </w:pPr>
            <w:r>
              <w:rPr>
                <w:rFonts w:asciiTheme="minorEastAsia" w:hAnsiTheme="minorEastAsia" w:eastAsiaTheme="minorEastAsia"/>
                <w:b/>
                <w:kern w:val="0"/>
              </w:rPr>
              <w:t>是否愿意推免直接攻博士学位（直博生）</w:t>
            </w:r>
          </w:p>
        </w:tc>
        <w:tc>
          <w:tcPr>
            <w:tcW w:w="2642" w:type="dxa"/>
            <w:gridSpan w:val="6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  <w:b/>
                <w:kern w:val="0"/>
              </w:rPr>
            </w:pPr>
          </w:p>
        </w:tc>
        <w:tc>
          <w:tcPr>
            <w:tcW w:w="2499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asciiTheme="minorEastAsia" w:hAnsiTheme="minorEastAsia" w:eastAsiaTheme="minorEastAsia"/>
                <w:b/>
                <w:kern w:val="0"/>
              </w:rPr>
              <w:t>是否愿意推免或报考硕士研究生</w:t>
            </w:r>
          </w:p>
        </w:tc>
        <w:tc>
          <w:tcPr>
            <w:tcW w:w="2560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495" w:hRule="atLeast"/>
          <w:jc w:val="center"/>
        </w:trPr>
        <w:tc>
          <w:tcPr>
            <w:tcW w:w="846" w:type="dxa"/>
            <w:textDirection w:val="tbRlV"/>
            <w:vAlign w:val="center"/>
          </w:tcPr>
          <w:p>
            <w:pPr>
              <w:ind w:left="113" w:right="113"/>
              <w:jc w:val="center"/>
              <w:rPr>
                <w:rFonts w:asciiTheme="minorEastAsia" w:hAnsiTheme="minorEastAsia" w:eastAsiaTheme="minorEastAsia"/>
                <w:b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个人声明</w:t>
            </w:r>
          </w:p>
        </w:tc>
        <w:tc>
          <w:tcPr>
            <w:tcW w:w="9497" w:type="dxa"/>
            <w:gridSpan w:val="12"/>
          </w:tcPr>
          <w:p>
            <w:pPr>
              <w:spacing w:before="240" w:line="360" w:lineRule="auto"/>
              <w:ind w:firstLine="420" w:firstLineChars="200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我承诺：所填上述内容均真实、有效，如有不实，后果自负。</w:t>
            </w:r>
          </w:p>
          <w:p>
            <w:pPr>
              <w:spacing w:line="360" w:lineRule="auto"/>
              <w:ind w:firstLine="420" w:firstLineChars="200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我保证：报名前已与家长</w:t>
            </w:r>
            <w:r>
              <w:rPr>
                <w:rFonts w:asciiTheme="minorEastAsia" w:hAnsiTheme="minorEastAsia" w:eastAsiaTheme="minorEastAsia"/>
              </w:rPr>
              <w:t>和</w:t>
            </w:r>
            <w:r>
              <w:rPr>
                <w:rFonts w:hint="eastAsia" w:asciiTheme="minorEastAsia" w:hAnsiTheme="minorEastAsia" w:eastAsiaTheme="minorEastAsia"/>
              </w:rPr>
              <w:t>所在学校沟通，且履行请假等相关手续，遵守所在大学的相关规章制度，出现任何责任事件由我个人承担。</w:t>
            </w:r>
          </w:p>
          <w:p>
            <w:pPr>
              <w:spacing w:line="360" w:lineRule="auto"/>
              <w:rPr>
                <w:rFonts w:asciiTheme="minorEastAsia" w:hAnsiTheme="minorEastAsia" w:eastAsiaTheme="minorEastAsia"/>
              </w:rPr>
            </w:pPr>
          </w:p>
          <w:p>
            <w:pPr>
              <w:snapToGrid w:val="0"/>
              <w:spacing w:line="360" w:lineRule="auto"/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asciiTheme="minorEastAsia" w:hAnsiTheme="minorEastAsia" w:eastAsiaTheme="minorEastAsia"/>
              </w:rPr>
              <w:t xml:space="preserve">     </w:t>
            </w:r>
            <w:r>
              <w:rPr>
                <w:rFonts w:hint="eastAsia" w:asciiTheme="minorEastAsia" w:hAnsiTheme="minorEastAsia" w:eastAsiaTheme="minorEastAsia"/>
              </w:rPr>
              <w:t xml:space="preserve"> </w:t>
            </w:r>
            <w:r>
              <w:rPr>
                <w:rFonts w:asciiTheme="minorEastAsia" w:hAnsiTheme="minorEastAsia" w:eastAsiaTheme="minorEastAsia"/>
              </w:rPr>
              <w:t xml:space="preserve">     </w:t>
            </w:r>
            <w:r>
              <w:rPr>
                <w:rFonts w:hint="eastAsia" w:asciiTheme="minorEastAsia" w:hAnsiTheme="minorEastAsia" w:eastAsiaTheme="minorEastAsia"/>
              </w:rPr>
              <w:t xml:space="preserve">  签字：</w:t>
            </w:r>
            <w:r>
              <w:rPr>
                <w:rFonts w:asciiTheme="minorEastAsia" w:hAnsiTheme="minorEastAsia" w:eastAsiaTheme="minorEastAsia"/>
              </w:rPr>
              <w:t xml:space="preserve"> 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 xml:space="preserve">            </w:t>
            </w:r>
            <w:r>
              <w:rPr>
                <w:rFonts w:asciiTheme="minorEastAsia" w:hAnsiTheme="minorEastAsia" w:eastAsiaTheme="minorEastAsia"/>
              </w:rPr>
              <w:t xml:space="preserve">                 </w:t>
            </w:r>
            <w:r>
              <w:rPr>
                <w:rFonts w:hint="eastAsia" w:asciiTheme="minorEastAsia" w:hAnsiTheme="minorEastAsia" w:eastAsiaTheme="minorEastAsia"/>
              </w:rPr>
              <w:t xml:space="preserve">            </w:t>
            </w:r>
            <w:r>
              <w:rPr>
                <w:rFonts w:asciiTheme="minorEastAsia" w:hAnsiTheme="minorEastAsia" w:eastAsiaTheme="minorEastAsia"/>
              </w:rPr>
              <w:t xml:space="preserve">  </w:t>
            </w:r>
            <w:r>
              <w:rPr>
                <w:rFonts w:hint="eastAsia" w:asciiTheme="minorEastAsia" w:hAnsiTheme="minorEastAsia" w:eastAsiaTheme="minorEastAsia"/>
              </w:rPr>
              <w:t xml:space="preserve">        年   </w:t>
            </w:r>
            <w:r>
              <w:rPr>
                <w:rFonts w:asciiTheme="minorEastAsia" w:hAnsiTheme="minorEastAsia" w:eastAsiaTheme="minorEastAsia"/>
              </w:rPr>
              <w:t xml:space="preserve"> </w:t>
            </w:r>
            <w:r>
              <w:rPr>
                <w:rFonts w:hint="eastAsia" w:asciiTheme="minorEastAsia" w:hAnsiTheme="minorEastAsia" w:eastAsiaTheme="minorEastAsia"/>
              </w:rPr>
              <w:t xml:space="preserve">月 </w:t>
            </w:r>
            <w:r>
              <w:rPr>
                <w:rFonts w:asciiTheme="minorEastAsia" w:hAnsiTheme="minorEastAsia" w:eastAsiaTheme="minorEastAsia"/>
              </w:rPr>
              <w:t xml:space="preserve"> </w:t>
            </w:r>
            <w:r>
              <w:rPr>
                <w:rFonts w:hint="eastAsia" w:asciiTheme="minorEastAsia" w:hAnsiTheme="minorEastAsia" w:eastAsiaTheme="minorEastAsia"/>
              </w:rPr>
              <w:t xml:space="preserve">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495" w:hRule="atLeast"/>
          <w:jc w:val="center"/>
        </w:trPr>
        <w:tc>
          <w:tcPr>
            <w:tcW w:w="4957" w:type="dxa"/>
            <w:gridSpan w:val="8"/>
          </w:tcPr>
          <w:p>
            <w:pPr>
              <w:adjustRightInd w:val="0"/>
              <w:snapToGrid w:val="0"/>
              <w:rPr>
                <w:rFonts w:ascii="宋体"/>
                <w:b/>
              </w:rPr>
            </w:pPr>
            <w:r>
              <w:rPr>
                <w:rFonts w:hint="eastAsia" w:ascii="宋体"/>
                <w:b/>
              </w:rPr>
              <w:t>辅导员意见：</w:t>
            </w:r>
          </w:p>
          <w:p>
            <w:pPr>
              <w:adjustRightInd w:val="0"/>
              <w:snapToGrid w:val="0"/>
              <w:rPr>
                <w:rFonts w:ascii="宋体"/>
              </w:rPr>
            </w:pPr>
          </w:p>
          <w:p>
            <w:pPr>
              <w:adjustRightInd w:val="0"/>
              <w:snapToGrid w:val="0"/>
              <w:rPr>
                <w:rFonts w:ascii="宋体"/>
              </w:rPr>
            </w:pPr>
          </w:p>
          <w:p>
            <w:pPr>
              <w:adjustRightInd w:val="0"/>
              <w:snapToGrid w:val="0"/>
              <w:rPr>
                <w:rFonts w:ascii="宋体"/>
              </w:rPr>
            </w:pPr>
          </w:p>
          <w:p>
            <w:pPr>
              <w:adjustRightInd w:val="0"/>
              <w:snapToGrid w:val="0"/>
              <w:rPr>
                <w:rFonts w:ascii="宋体"/>
              </w:rPr>
            </w:pPr>
          </w:p>
          <w:p>
            <w:pPr>
              <w:adjustRightInd w:val="0"/>
              <w:snapToGrid w:val="0"/>
              <w:ind w:firstLine="2100" w:firstLineChars="1000"/>
              <w:rPr>
                <w:rFonts w:ascii="宋体"/>
              </w:rPr>
            </w:pPr>
            <w:r>
              <w:rPr>
                <w:rFonts w:hint="eastAsia" w:ascii="宋体"/>
              </w:rPr>
              <w:t>签名：</w:t>
            </w:r>
          </w:p>
          <w:p>
            <w:pPr>
              <w:adjustRightInd w:val="0"/>
              <w:snapToGrid w:val="0"/>
              <w:rPr>
                <w:rFonts w:ascii="宋体"/>
              </w:rPr>
            </w:pPr>
          </w:p>
          <w:p>
            <w:pPr>
              <w:adjustRightInd w:val="0"/>
              <w:snapToGrid w:val="0"/>
              <w:jc w:val="right"/>
              <w:rPr>
                <w:rFonts w:ascii="宋体" w:hAnsi="宋体" w:cs="宋体"/>
                <w:b/>
                <w:color w:val="333333"/>
                <w:kern w:val="0"/>
                <w:sz w:val="24"/>
              </w:rPr>
            </w:pPr>
            <w:r>
              <w:rPr>
                <w:rFonts w:hint="eastAsia" w:ascii="宋体"/>
              </w:rPr>
              <w:t>年     月     日</w:t>
            </w:r>
          </w:p>
        </w:tc>
        <w:tc>
          <w:tcPr>
            <w:tcW w:w="5386" w:type="dxa"/>
            <w:gridSpan w:val="5"/>
          </w:tcPr>
          <w:p>
            <w:pPr>
              <w:adjustRightInd w:val="0"/>
              <w:snapToGrid w:val="0"/>
              <w:rPr>
                <w:rFonts w:ascii="宋体"/>
                <w:b/>
              </w:rPr>
            </w:pPr>
            <w:r>
              <w:rPr>
                <w:rFonts w:hint="eastAsia" w:ascii="宋体"/>
                <w:b/>
              </w:rPr>
              <w:t>学院意见：</w:t>
            </w:r>
          </w:p>
          <w:p>
            <w:pPr>
              <w:adjustRightInd w:val="0"/>
              <w:snapToGrid w:val="0"/>
              <w:rPr>
                <w:rFonts w:ascii="宋体"/>
              </w:rPr>
            </w:pPr>
          </w:p>
          <w:p>
            <w:pPr>
              <w:adjustRightInd w:val="0"/>
              <w:snapToGrid w:val="0"/>
              <w:rPr>
                <w:rFonts w:ascii="宋体"/>
              </w:rPr>
            </w:pPr>
          </w:p>
          <w:p>
            <w:pPr>
              <w:adjustRightInd w:val="0"/>
              <w:snapToGrid w:val="0"/>
              <w:rPr>
                <w:rFonts w:ascii="宋体"/>
              </w:rPr>
            </w:pPr>
          </w:p>
          <w:p>
            <w:pPr>
              <w:adjustRightInd w:val="0"/>
              <w:snapToGrid w:val="0"/>
              <w:rPr>
                <w:rFonts w:ascii="宋体"/>
              </w:rPr>
            </w:pPr>
          </w:p>
          <w:p>
            <w:pPr>
              <w:adjustRightInd w:val="0"/>
              <w:snapToGrid w:val="0"/>
              <w:ind w:firstLine="2310" w:firstLineChars="1100"/>
              <w:rPr>
                <w:rFonts w:ascii="宋体"/>
              </w:rPr>
            </w:pPr>
            <w:r>
              <w:rPr>
                <w:rFonts w:hint="eastAsia" w:ascii="宋体"/>
              </w:rPr>
              <w:t>签名（盖章）</w:t>
            </w:r>
          </w:p>
          <w:p>
            <w:pPr>
              <w:adjustRightInd w:val="0"/>
              <w:snapToGrid w:val="0"/>
              <w:rPr>
                <w:rFonts w:ascii="宋体"/>
              </w:rPr>
            </w:pPr>
          </w:p>
          <w:p>
            <w:pPr>
              <w:adjustRightInd w:val="0"/>
              <w:snapToGrid w:val="0"/>
              <w:jc w:val="right"/>
              <w:rPr>
                <w:rFonts w:ascii="宋体"/>
              </w:rPr>
            </w:pPr>
            <w:r>
              <w:rPr>
                <w:rFonts w:hint="eastAsia" w:ascii="宋体"/>
              </w:rPr>
              <w:t>年     月     日</w:t>
            </w:r>
          </w:p>
        </w:tc>
      </w:tr>
    </w:tbl>
    <w:p>
      <w:pPr>
        <w:rPr>
          <w:rFonts w:eastAsiaTheme="minorEastAsia"/>
        </w:rPr>
      </w:pPr>
    </w:p>
    <w:sectPr>
      <w:footerReference r:id="rId3" w:type="default"/>
      <w:footerReference r:id="rId4" w:type="even"/>
      <w:pgSz w:w="11906" w:h="16838"/>
      <w:pgMar w:top="1440" w:right="1134" w:bottom="1440" w:left="1134" w:header="851" w:footer="992" w:gutter="0"/>
      <w:pgNumType w:fmt="numberInDash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rap="around" w:vAnchor="text" w:hAnchor="margin" w:xAlign="center" w:y="1"/>
      <w:rPr>
        <w:rStyle w:val="8"/>
      </w:rPr>
    </w:pPr>
    <w:r>
      <w:rPr>
        <w:rStyle w:val="8"/>
      </w:rPr>
      <w:fldChar w:fldCharType="begin"/>
    </w:r>
    <w:r>
      <w:rPr>
        <w:rStyle w:val="8"/>
      </w:rPr>
      <w:instrText xml:space="preserve">PAGE  </w:instrText>
    </w:r>
    <w:r>
      <w:rPr>
        <w:rStyle w:val="8"/>
      </w:rPr>
      <w:fldChar w:fldCharType="separate"/>
    </w:r>
    <w:r>
      <w:rPr>
        <w:rStyle w:val="8"/>
      </w:rPr>
      <w:t>- 2 -</w:t>
    </w:r>
    <w:r>
      <w:rPr>
        <w:rStyle w:val="8"/>
      </w:rPr>
      <w:fldChar w:fldCharType="end"/>
    </w:r>
  </w:p>
  <w:p>
    <w:pPr>
      <w:pStyle w:val="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rap="around" w:vAnchor="text" w:hAnchor="margin" w:xAlign="center" w:y="1"/>
      <w:rPr>
        <w:rStyle w:val="8"/>
      </w:rPr>
    </w:pPr>
    <w:r>
      <w:rPr>
        <w:rStyle w:val="8"/>
      </w:rPr>
      <w:fldChar w:fldCharType="begin"/>
    </w:r>
    <w:r>
      <w:rPr>
        <w:rStyle w:val="8"/>
      </w:rPr>
      <w:instrText xml:space="preserve">PAGE  </w:instrText>
    </w:r>
    <w:r>
      <w:rPr>
        <w:rStyle w:val="8"/>
      </w:rPr>
      <w:fldChar w:fldCharType="end"/>
    </w:r>
  </w:p>
  <w:p>
    <w:pPr>
      <w:pStyle w:val="3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3MDYwNzEwNDAxMTYyUdpeDU4uLM/DyQAsNaAEPTgQIsAAAA"/>
    <w:docVar w:name="commondata" w:val="eyJoZGlkIjoiODBkMTcxMDE0ZDQ0N2JiMGU0YTNiNjMyOWM3MDc1ZWMifQ=="/>
  </w:docVars>
  <w:rsids>
    <w:rsidRoot w:val="00F80AEB"/>
    <w:rsid w:val="0000016C"/>
    <w:rsid w:val="00005A81"/>
    <w:rsid w:val="000060D9"/>
    <w:rsid w:val="0001643E"/>
    <w:rsid w:val="00017019"/>
    <w:rsid w:val="00022CED"/>
    <w:rsid w:val="00024ADE"/>
    <w:rsid w:val="00025A30"/>
    <w:rsid w:val="000318E8"/>
    <w:rsid w:val="000323E2"/>
    <w:rsid w:val="00035206"/>
    <w:rsid w:val="00040049"/>
    <w:rsid w:val="00044013"/>
    <w:rsid w:val="00045401"/>
    <w:rsid w:val="0004664E"/>
    <w:rsid w:val="00050F81"/>
    <w:rsid w:val="00063026"/>
    <w:rsid w:val="000637C5"/>
    <w:rsid w:val="00063C18"/>
    <w:rsid w:val="00064404"/>
    <w:rsid w:val="00064F65"/>
    <w:rsid w:val="000768A7"/>
    <w:rsid w:val="000768EA"/>
    <w:rsid w:val="000818EB"/>
    <w:rsid w:val="0008574D"/>
    <w:rsid w:val="00085897"/>
    <w:rsid w:val="00090592"/>
    <w:rsid w:val="000A5223"/>
    <w:rsid w:val="000A601D"/>
    <w:rsid w:val="000A610E"/>
    <w:rsid w:val="000B4608"/>
    <w:rsid w:val="000B62E5"/>
    <w:rsid w:val="000C42F5"/>
    <w:rsid w:val="000C6A22"/>
    <w:rsid w:val="000C7D42"/>
    <w:rsid w:val="000D13D1"/>
    <w:rsid w:val="000D1CDC"/>
    <w:rsid w:val="000D3492"/>
    <w:rsid w:val="000D5DE3"/>
    <w:rsid w:val="000E1947"/>
    <w:rsid w:val="000E2313"/>
    <w:rsid w:val="00100E2B"/>
    <w:rsid w:val="001010F9"/>
    <w:rsid w:val="00101BC3"/>
    <w:rsid w:val="00103120"/>
    <w:rsid w:val="0010453F"/>
    <w:rsid w:val="001046EC"/>
    <w:rsid w:val="00107926"/>
    <w:rsid w:val="00107952"/>
    <w:rsid w:val="00122CD4"/>
    <w:rsid w:val="00130952"/>
    <w:rsid w:val="00131960"/>
    <w:rsid w:val="0013296D"/>
    <w:rsid w:val="00134919"/>
    <w:rsid w:val="00135840"/>
    <w:rsid w:val="001403F2"/>
    <w:rsid w:val="00153A10"/>
    <w:rsid w:val="001553CF"/>
    <w:rsid w:val="0015750B"/>
    <w:rsid w:val="00157D9F"/>
    <w:rsid w:val="00160312"/>
    <w:rsid w:val="001606C6"/>
    <w:rsid w:val="00170AD3"/>
    <w:rsid w:val="0017344B"/>
    <w:rsid w:val="00175805"/>
    <w:rsid w:val="001800F8"/>
    <w:rsid w:val="001877F2"/>
    <w:rsid w:val="00192C3A"/>
    <w:rsid w:val="00197849"/>
    <w:rsid w:val="001A0F74"/>
    <w:rsid w:val="001A1E92"/>
    <w:rsid w:val="001A40A5"/>
    <w:rsid w:val="001C15F1"/>
    <w:rsid w:val="001C1AA7"/>
    <w:rsid w:val="001C2130"/>
    <w:rsid w:val="001C233B"/>
    <w:rsid w:val="001D021D"/>
    <w:rsid w:val="001D05D6"/>
    <w:rsid w:val="001D2097"/>
    <w:rsid w:val="001F288C"/>
    <w:rsid w:val="001F3A94"/>
    <w:rsid w:val="001F6811"/>
    <w:rsid w:val="001F7991"/>
    <w:rsid w:val="00200CDE"/>
    <w:rsid w:val="00204CD7"/>
    <w:rsid w:val="00204E62"/>
    <w:rsid w:val="00204FC7"/>
    <w:rsid w:val="00206FD3"/>
    <w:rsid w:val="00210A19"/>
    <w:rsid w:val="00210F6D"/>
    <w:rsid w:val="0021509F"/>
    <w:rsid w:val="002170CC"/>
    <w:rsid w:val="00222D81"/>
    <w:rsid w:val="00223379"/>
    <w:rsid w:val="00223653"/>
    <w:rsid w:val="002246C1"/>
    <w:rsid w:val="002366C4"/>
    <w:rsid w:val="00237A29"/>
    <w:rsid w:val="00242532"/>
    <w:rsid w:val="00242AB4"/>
    <w:rsid w:val="00243FA8"/>
    <w:rsid w:val="00246C7E"/>
    <w:rsid w:val="0024775F"/>
    <w:rsid w:val="00250760"/>
    <w:rsid w:val="00266AEB"/>
    <w:rsid w:val="00266B22"/>
    <w:rsid w:val="00274CBF"/>
    <w:rsid w:val="00285018"/>
    <w:rsid w:val="00287AA0"/>
    <w:rsid w:val="00294BBC"/>
    <w:rsid w:val="002A35F5"/>
    <w:rsid w:val="002A52E8"/>
    <w:rsid w:val="002A578C"/>
    <w:rsid w:val="002A67B2"/>
    <w:rsid w:val="002B59CF"/>
    <w:rsid w:val="002B72EF"/>
    <w:rsid w:val="002C039C"/>
    <w:rsid w:val="002D1EC9"/>
    <w:rsid w:val="002D30A9"/>
    <w:rsid w:val="002D341C"/>
    <w:rsid w:val="002D344C"/>
    <w:rsid w:val="002D77DC"/>
    <w:rsid w:val="002E00C9"/>
    <w:rsid w:val="002E6B29"/>
    <w:rsid w:val="002F4466"/>
    <w:rsid w:val="00303496"/>
    <w:rsid w:val="00303AC0"/>
    <w:rsid w:val="00304670"/>
    <w:rsid w:val="00304C1C"/>
    <w:rsid w:val="00307A67"/>
    <w:rsid w:val="003124DB"/>
    <w:rsid w:val="003233F6"/>
    <w:rsid w:val="00324864"/>
    <w:rsid w:val="00335C4E"/>
    <w:rsid w:val="00336F52"/>
    <w:rsid w:val="00340188"/>
    <w:rsid w:val="003405E4"/>
    <w:rsid w:val="00340C1E"/>
    <w:rsid w:val="003503F8"/>
    <w:rsid w:val="00350C5A"/>
    <w:rsid w:val="00354520"/>
    <w:rsid w:val="00355929"/>
    <w:rsid w:val="003579E7"/>
    <w:rsid w:val="00360873"/>
    <w:rsid w:val="00362A1A"/>
    <w:rsid w:val="00362BBD"/>
    <w:rsid w:val="00362E56"/>
    <w:rsid w:val="00363885"/>
    <w:rsid w:val="00363A85"/>
    <w:rsid w:val="003675CF"/>
    <w:rsid w:val="003723AA"/>
    <w:rsid w:val="003735D1"/>
    <w:rsid w:val="00375F11"/>
    <w:rsid w:val="00376130"/>
    <w:rsid w:val="003771AB"/>
    <w:rsid w:val="003824A4"/>
    <w:rsid w:val="00384262"/>
    <w:rsid w:val="00386E88"/>
    <w:rsid w:val="00393872"/>
    <w:rsid w:val="003957A8"/>
    <w:rsid w:val="003A6605"/>
    <w:rsid w:val="003A7648"/>
    <w:rsid w:val="003A7A44"/>
    <w:rsid w:val="003A7E9E"/>
    <w:rsid w:val="003B01AF"/>
    <w:rsid w:val="003B7ECD"/>
    <w:rsid w:val="003C1750"/>
    <w:rsid w:val="003D0201"/>
    <w:rsid w:val="003D0882"/>
    <w:rsid w:val="003D1BFD"/>
    <w:rsid w:val="003D37AE"/>
    <w:rsid w:val="003D66C1"/>
    <w:rsid w:val="003E04DE"/>
    <w:rsid w:val="003E1EFB"/>
    <w:rsid w:val="003E25BA"/>
    <w:rsid w:val="003E2739"/>
    <w:rsid w:val="003F227E"/>
    <w:rsid w:val="003F2A15"/>
    <w:rsid w:val="00405C12"/>
    <w:rsid w:val="00407C5B"/>
    <w:rsid w:val="004105C8"/>
    <w:rsid w:val="0041166B"/>
    <w:rsid w:val="00415D8D"/>
    <w:rsid w:val="004171B0"/>
    <w:rsid w:val="004217B3"/>
    <w:rsid w:val="004300CC"/>
    <w:rsid w:val="00431100"/>
    <w:rsid w:val="004412BF"/>
    <w:rsid w:val="00444747"/>
    <w:rsid w:val="0044676A"/>
    <w:rsid w:val="004469ED"/>
    <w:rsid w:val="004516B0"/>
    <w:rsid w:val="00457283"/>
    <w:rsid w:val="004669D0"/>
    <w:rsid w:val="00483752"/>
    <w:rsid w:val="004869EE"/>
    <w:rsid w:val="00486B01"/>
    <w:rsid w:val="00490774"/>
    <w:rsid w:val="00491734"/>
    <w:rsid w:val="0049241F"/>
    <w:rsid w:val="00495579"/>
    <w:rsid w:val="00497950"/>
    <w:rsid w:val="004A3733"/>
    <w:rsid w:val="004A4C44"/>
    <w:rsid w:val="004A6128"/>
    <w:rsid w:val="004B1DED"/>
    <w:rsid w:val="004B3558"/>
    <w:rsid w:val="004C7BF1"/>
    <w:rsid w:val="004D5B87"/>
    <w:rsid w:val="004D6196"/>
    <w:rsid w:val="004E4E68"/>
    <w:rsid w:val="004E58A7"/>
    <w:rsid w:val="004E68F8"/>
    <w:rsid w:val="004E7A64"/>
    <w:rsid w:val="004F2044"/>
    <w:rsid w:val="004F3F8B"/>
    <w:rsid w:val="004F5EBF"/>
    <w:rsid w:val="005003AC"/>
    <w:rsid w:val="00501882"/>
    <w:rsid w:val="005041A1"/>
    <w:rsid w:val="00504B74"/>
    <w:rsid w:val="00507B13"/>
    <w:rsid w:val="00514847"/>
    <w:rsid w:val="00517A4F"/>
    <w:rsid w:val="00527B43"/>
    <w:rsid w:val="00531AFB"/>
    <w:rsid w:val="0053235E"/>
    <w:rsid w:val="00532B7E"/>
    <w:rsid w:val="00533FC7"/>
    <w:rsid w:val="00541D9D"/>
    <w:rsid w:val="005556D7"/>
    <w:rsid w:val="00555990"/>
    <w:rsid w:val="005566D1"/>
    <w:rsid w:val="00556F96"/>
    <w:rsid w:val="005608B5"/>
    <w:rsid w:val="0056141D"/>
    <w:rsid w:val="00573B01"/>
    <w:rsid w:val="00573D16"/>
    <w:rsid w:val="00573E43"/>
    <w:rsid w:val="005752B4"/>
    <w:rsid w:val="005814BE"/>
    <w:rsid w:val="00581844"/>
    <w:rsid w:val="00582043"/>
    <w:rsid w:val="005834AC"/>
    <w:rsid w:val="00585DAC"/>
    <w:rsid w:val="00594755"/>
    <w:rsid w:val="00595796"/>
    <w:rsid w:val="00596123"/>
    <w:rsid w:val="0059765F"/>
    <w:rsid w:val="0059766B"/>
    <w:rsid w:val="005976C0"/>
    <w:rsid w:val="0059773D"/>
    <w:rsid w:val="00597C4C"/>
    <w:rsid w:val="005A13C6"/>
    <w:rsid w:val="005A42A0"/>
    <w:rsid w:val="005B298E"/>
    <w:rsid w:val="005B4525"/>
    <w:rsid w:val="005B6612"/>
    <w:rsid w:val="005D39B4"/>
    <w:rsid w:val="005D45FE"/>
    <w:rsid w:val="005E1FA1"/>
    <w:rsid w:val="005E255D"/>
    <w:rsid w:val="005E3BE7"/>
    <w:rsid w:val="005E475B"/>
    <w:rsid w:val="005E4ABC"/>
    <w:rsid w:val="00602CD3"/>
    <w:rsid w:val="00602D9F"/>
    <w:rsid w:val="00603965"/>
    <w:rsid w:val="0060493C"/>
    <w:rsid w:val="00604B47"/>
    <w:rsid w:val="0060580E"/>
    <w:rsid w:val="0060649B"/>
    <w:rsid w:val="006078ED"/>
    <w:rsid w:val="00615C5A"/>
    <w:rsid w:val="00615CBE"/>
    <w:rsid w:val="00621813"/>
    <w:rsid w:val="0062631F"/>
    <w:rsid w:val="006264B2"/>
    <w:rsid w:val="006312D7"/>
    <w:rsid w:val="00634287"/>
    <w:rsid w:val="0063722A"/>
    <w:rsid w:val="006468C5"/>
    <w:rsid w:val="006568A9"/>
    <w:rsid w:val="00656C05"/>
    <w:rsid w:val="00660E41"/>
    <w:rsid w:val="00661B86"/>
    <w:rsid w:val="00663153"/>
    <w:rsid w:val="006676DA"/>
    <w:rsid w:val="00670300"/>
    <w:rsid w:val="00676D35"/>
    <w:rsid w:val="00683694"/>
    <w:rsid w:val="00683D34"/>
    <w:rsid w:val="00685F53"/>
    <w:rsid w:val="00691687"/>
    <w:rsid w:val="006A0F79"/>
    <w:rsid w:val="006A22D5"/>
    <w:rsid w:val="006A2BE1"/>
    <w:rsid w:val="006B4E04"/>
    <w:rsid w:val="006C0241"/>
    <w:rsid w:val="006C2058"/>
    <w:rsid w:val="006C2520"/>
    <w:rsid w:val="006C3CDC"/>
    <w:rsid w:val="006D0000"/>
    <w:rsid w:val="006D3ABC"/>
    <w:rsid w:val="006D6A44"/>
    <w:rsid w:val="006D7050"/>
    <w:rsid w:val="006E579C"/>
    <w:rsid w:val="006F068B"/>
    <w:rsid w:val="006F1452"/>
    <w:rsid w:val="006F23AA"/>
    <w:rsid w:val="006F2B33"/>
    <w:rsid w:val="006F2C4B"/>
    <w:rsid w:val="006F5193"/>
    <w:rsid w:val="00704381"/>
    <w:rsid w:val="007065BD"/>
    <w:rsid w:val="00726CCB"/>
    <w:rsid w:val="00730A9B"/>
    <w:rsid w:val="00734028"/>
    <w:rsid w:val="00736E06"/>
    <w:rsid w:val="007375B8"/>
    <w:rsid w:val="00740308"/>
    <w:rsid w:val="0074136B"/>
    <w:rsid w:val="00742ECE"/>
    <w:rsid w:val="007448B3"/>
    <w:rsid w:val="00744DE5"/>
    <w:rsid w:val="007462BC"/>
    <w:rsid w:val="007473DF"/>
    <w:rsid w:val="00754CA2"/>
    <w:rsid w:val="00755B6C"/>
    <w:rsid w:val="00763FF1"/>
    <w:rsid w:val="00764367"/>
    <w:rsid w:val="00764B4D"/>
    <w:rsid w:val="00766665"/>
    <w:rsid w:val="0077163F"/>
    <w:rsid w:val="007717A1"/>
    <w:rsid w:val="0078205D"/>
    <w:rsid w:val="007825B7"/>
    <w:rsid w:val="007840F1"/>
    <w:rsid w:val="00784522"/>
    <w:rsid w:val="00784596"/>
    <w:rsid w:val="00784A2A"/>
    <w:rsid w:val="00787287"/>
    <w:rsid w:val="00794028"/>
    <w:rsid w:val="00794158"/>
    <w:rsid w:val="00794CB9"/>
    <w:rsid w:val="0079720C"/>
    <w:rsid w:val="00797780"/>
    <w:rsid w:val="007A052E"/>
    <w:rsid w:val="007A3D4C"/>
    <w:rsid w:val="007A4E50"/>
    <w:rsid w:val="007B607C"/>
    <w:rsid w:val="007B6139"/>
    <w:rsid w:val="007C0A34"/>
    <w:rsid w:val="007C19E0"/>
    <w:rsid w:val="007C2086"/>
    <w:rsid w:val="007C64EC"/>
    <w:rsid w:val="007C6B6F"/>
    <w:rsid w:val="007D3618"/>
    <w:rsid w:val="007E1990"/>
    <w:rsid w:val="007E2E61"/>
    <w:rsid w:val="007E43B3"/>
    <w:rsid w:val="007E6A35"/>
    <w:rsid w:val="007F0BD0"/>
    <w:rsid w:val="007F26AD"/>
    <w:rsid w:val="007F3107"/>
    <w:rsid w:val="00802E21"/>
    <w:rsid w:val="00803045"/>
    <w:rsid w:val="0080380F"/>
    <w:rsid w:val="008055A2"/>
    <w:rsid w:val="00807C6F"/>
    <w:rsid w:val="00812897"/>
    <w:rsid w:val="008135AB"/>
    <w:rsid w:val="008136D9"/>
    <w:rsid w:val="008205B1"/>
    <w:rsid w:val="008304E0"/>
    <w:rsid w:val="008348E3"/>
    <w:rsid w:val="008357EE"/>
    <w:rsid w:val="00835C49"/>
    <w:rsid w:val="00844C9F"/>
    <w:rsid w:val="00850A64"/>
    <w:rsid w:val="00850F30"/>
    <w:rsid w:val="00853678"/>
    <w:rsid w:val="0085500E"/>
    <w:rsid w:val="0085694D"/>
    <w:rsid w:val="00856E7E"/>
    <w:rsid w:val="00861663"/>
    <w:rsid w:val="00864EF3"/>
    <w:rsid w:val="00865B59"/>
    <w:rsid w:val="008670C0"/>
    <w:rsid w:val="00867437"/>
    <w:rsid w:val="00871DCA"/>
    <w:rsid w:val="00871F25"/>
    <w:rsid w:val="00872AAF"/>
    <w:rsid w:val="0087354E"/>
    <w:rsid w:val="00884DFB"/>
    <w:rsid w:val="008872E7"/>
    <w:rsid w:val="0089109E"/>
    <w:rsid w:val="0089251F"/>
    <w:rsid w:val="0089317C"/>
    <w:rsid w:val="008A0CAC"/>
    <w:rsid w:val="008A5F54"/>
    <w:rsid w:val="008B2C9E"/>
    <w:rsid w:val="008B7B8A"/>
    <w:rsid w:val="008C0CC0"/>
    <w:rsid w:val="008C19BA"/>
    <w:rsid w:val="008C1A9A"/>
    <w:rsid w:val="008C2E60"/>
    <w:rsid w:val="008C3815"/>
    <w:rsid w:val="008D21C8"/>
    <w:rsid w:val="008D2E71"/>
    <w:rsid w:val="008E065B"/>
    <w:rsid w:val="008E75C9"/>
    <w:rsid w:val="008F0835"/>
    <w:rsid w:val="008F43FB"/>
    <w:rsid w:val="008F4FEB"/>
    <w:rsid w:val="008F6DAD"/>
    <w:rsid w:val="009005B8"/>
    <w:rsid w:val="00911F91"/>
    <w:rsid w:val="00914CE7"/>
    <w:rsid w:val="009161EB"/>
    <w:rsid w:val="00916DDC"/>
    <w:rsid w:val="00924939"/>
    <w:rsid w:val="00931D2A"/>
    <w:rsid w:val="009361E7"/>
    <w:rsid w:val="009379C5"/>
    <w:rsid w:val="00944CB5"/>
    <w:rsid w:val="00952728"/>
    <w:rsid w:val="00953AA7"/>
    <w:rsid w:val="00954924"/>
    <w:rsid w:val="009553F8"/>
    <w:rsid w:val="00966F60"/>
    <w:rsid w:val="0097208C"/>
    <w:rsid w:val="0097358D"/>
    <w:rsid w:val="0097383C"/>
    <w:rsid w:val="00974698"/>
    <w:rsid w:val="00974B38"/>
    <w:rsid w:val="0097580A"/>
    <w:rsid w:val="009761A3"/>
    <w:rsid w:val="00977E30"/>
    <w:rsid w:val="00983FE7"/>
    <w:rsid w:val="00985C1A"/>
    <w:rsid w:val="009932E1"/>
    <w:rsid w:val="009940F5"/>
    <w:rsid w:val="00995F62"/>
    <w:rsid w:val="009A0F1A"/>
    <w:rsid w:val="009A4C8F"/>
    <w:rsid w:val="009B1CD0"/>
    <w:rsid w:val="009C5944"/>
    <w:rsid w:val="009C6612"/>
    <w:rsid w:val="009D5173"/>
    <w:rsid w:val="009D6E9B"/>
    <w:rsid w:val="009E09E6"/>
    <w:rsid w:val="009E1AC7"/>
    <w:rsid w:val="009E29BE"/>
    <w:rsid w:val="009E4DC0"/>
    <w:rsid w:val="009F3C38"/>
    <w:rsid w:val="00A01217"/>
    <w:rsid w:val="00A01FA5"/>
    <w:rsid w:val="00A0217E"/>
    <w:rsid w:val="00A024A9"/>
    <w:rsid w:val="00A03E9F"/>
    <w:rsid w:val="00A15BA1"/>
    <w:rsid w:val="00A17537"/>
    <w:rsid w:val="00A17FF2"/>
    <w:rsid w:val="00A22B92"/>
    <w:rsid w:val="00A2442D"/>
    <w:rsid w:val="00A27D65"/>
    <w:rsid w:val="00A30BD7"/>
    <w:rsid w:val="00A32603"/>
    <w:rsid w:val="00A365F7"/>
    <w:rsid w:val="00A3708B"/>
    <w:rsid w:val="00A37713"/>
    <w:rsid w:val="00A420CD"/>
    <w:rsid w:val="00A43ED7"/>
    <w:rsid w:val="00A46311"/>
    <w:rsid w:val="00A4663C"/>
    <w:rsid w:val="00A4694D"/>
    <w:rsid w:val="00A46AFD"/>
    <w:rsid w:val="00A508BF"/>
    <w:rsid w:val="00A5130B"/>
    <w:rsid w:val="00A51CBD"/>
    <w:rsid w:val="00A525D8"/>
    <w:rsid w:val="00A53198"/>
    <w:rsid w:val="00A53530"/>
    <w:rsid w:val="00A54A1B"/>
    <w:rsid w:val="00A56385"/>
    <w:rsid w:val="00A604BC"/>
    <w:rsid w:val="00A631B5"/>
    <w:rsid w:val="00A66183"/>
    <w:rsid w:val="00A667B7"/>
    <w:rsid w:val="00A66C0A"/>
    <w:rsid w:val="00A67F5B"/>
    <w:rsid w:val="00A74E87"/>
    <w:rsid w:val="00A764AE"/>
    <w:rsid w:val="00A77F26"/>
    <w:rsid w:val="00A87508"/>
    <w:rsid w:val="00A91588"/>
    <w:rsid w:val="00A9161D"/>
    <w:rsid w:val="00A92815"/>
    <w:rsid w:val="00A940E6"/>
    <w:rsid w:val="00A96A50"/>
    <w:rsid w:val="00AA0175"/>
    <w:rsid w:val="00AA1D75"/>
    <w:rsid w:val="00AA1FBE"/>
    <w:rsid w:val="00AA298F"/>
    <w:rsid w:val="00AB2E4B"/>
    <w:rsid w:val="00AC4AC5"/>
    <w:rsid w:val="00AC551E"/>
    <w:rsid w:val="00AC56F0"/>
    <w:rsid w:val="00AC65CD"/>
    <w:rsid w:val="00AC7115"/>
    <w:rsid w:val="00AD020A"/>
    <w:rsid w:val="00AD6654"/>
    <w:rsid w:val="00AE1D83"/>
    <w:rsid w:val="00AF1198"/>
    <w:rsid w:val="00AF3E74"/>
    <w:rsid w:val="00AF6CF1"/>
    <w:rsid w:val="00B0019A"/>
    <w:rsid w:val="00B0494C"/>
    <w:rsid w:val="00B05AF3"/>
    <w:rsid w:val="00B05C1A"/>
    <w:rsid w:val="00B0653A"/>
    <w:rsid w:val="00B06843"/>
    <w:rsid w:val="00B07A5C"/>
    <w:rsid w:val="00B16358"/>
    <w:rsid w:val="00B22D31"/>
    <w:rsid w:val="00B23848"/>
    <w:rsid w:val="00B26745"/>
    <w:rsid w:val="00B31FD5"/>
    <w:rsid w:val="00B329DF"/>
    <w:rsid w:val="00B336D4"/>
    <w:rsid w:val="00B3518B"/>
    <w:rsid w:val="00B43253"/>
    <w:rsid w:val="00B44A73"/>
    <w:rsid w:val="00B47486"/>
    <w:rsid w:val="00B51FB0"/>
    <w:rsid w:val="00B53318"/>
    <w:rsid w:val="00B53BDB"/>
    <w:rsid w:val="00B55A18"/>
    <w:rsid w:val="00B6274F"/>
    <w:rsid w:val="00B6360A"/>
    <w:rsid w:val="00B7096C"/>
    <w:rsid w:val="00B72726"/>
    <w:rsid w:val="00B73310"/>
    <w:rsid w:val="00B753D6"/>
    <w:rsid w:val="00B80958"/>
    <w:rsid w:val="00B864A1"/>
    <w:rsid w:val="00B9103F"/>
    <w:rsid w:val="00B9196A"/>
    <w:rsid w:val="00B94399"/>
    <w:rsid w:val="00BA62BC"/>
    <w:rsid w:val="00BB330F"/>
    <w:rsid w:val="00BB7B43"/>
    <w:rsid w:val="00BC5AD6"/>
    <w:rsid w:val="00BD46C8"/>
    <w:rsid w:val="00BD4D16"/>
    <w:rsid w:val="00BD70D8"/>
    <w:rsid w:val="00BD7BA2"/>
    <w:rsid w:val="00BE1CEE"/>
    <w:rsid w:val="00BE68AF"/>
    <w:rsid w:val="00BE71D0"/>
    <w:rsid w:val="00C0072A"/>
    <w:rsid w:val="00C02251"/>
    <w:rsid w:val="00C05CCC"/>
    <w:rsid w:val="00C10E97"/>
    <w:rsid w:val="00C15086"/>
    <w:rsid w:val="00C17A6B"/>
    <w:rsid w:val="00C23476"/>
    <w:rsid w:val="00C25700"/>
    <w:rsid w:val="00C309F9"/>
    <w:rsid w:val="00C31731"/>
    <w:rsid w:val="00C348D9"/>
    <w:rsid w:val="00C36144"/>
    <w:rsid w:val="00C36E9A"/>
    <w:rsid w:val="00C44065"/>
    <w:rsid w:val="00C44509"/>
    <w:rsid w:val="00C46163"/>
    <w:rsid w:val="00C5054F"/>
    <w:rsid w:val="00C51B15"/>
    <w:rsid w:val="00C602C1"/>
    <w:rsid w:val="00C653CF"/>
    <w:rsid w:val="00C67DE4"/>
    <w:rsid w:val="00C76A07"/>
    <w:rsid w:val="00C83307"/>
    <w:rsid w:val="00C926E9"/>
    <w:rsid w:val="00C9456C"/>
    <w:rsid w:val="00C94A79"/>
    <w:rsid w:val="00C956A0"/>
    <w:rsid w:val="00CA19F8"/>
    <w:rsid w:val="00CA2880"/>
    <w:rsid w:val="00CA5D71"/>
    <w:rsid w:val="00CA649E"/>
    <w:rsid w:val="00CB4B86"/>
    <w:rsid w:val="00CB50A0"/>
    <w:rsid w:val="00CC25B7"/>
    <w:rsid w:val="00CD1069"/>
    <w:rsid w:val="00CD1269"/>
    <w:rsid w:val="00CD4231"/>
    <w:rsid w:val="00CD6552"/>
    <w:rsid w:val="00CE0B49"/>
    <w:rsid w:val="00CE193F"/>
    <w:rsid w:val="00CE1E69"/>
    <w:rsid w:val="00CE74A7"/>
    <w:rsid w:val="00CE79EE"/>
    <w:rsid w:val="00CF4093"/>
    <w:rsid w:val="00D00EAD"/>
    <w:rsid w:val="00D03A16"/>
    <w:rsid w:val="00D04024"/>
    <w:rsid w:val="00D043A1"/>
    <w:rsid w:val="00D059C3"/>
    <w:rsid w:val="00D2339F"/>
    <w:rsid w:val="00D25B88"/>
    <w:rsid w:val="00D26DF0"/>
    <w:rsid w:val="00D3268B"/>
    <w:rsid w:val="00D32AE7"/>
    <w:rsid w:val="00D408E1"/>
    <w:rsid w:val="00D4477A"/>
    <w:rsid w:val="00D44E6E"/>
    <w:rsid w:val="00D636D0"/>
    <w:rsid w:val="00D712EE"/>
    <w:rsid w:val="00D73DAC"/>
    <w:rsid w:val="00D7468C"/>
    <w:rsid w:val="00D75192"/>
    <w:rsid w:val="00D75332"/>
    <w:rsid w:val="00D82464"/>
    <w:rsid w:val="00D83032"/>
    <w:rsid w:val="00D84C16"/>
    <w:rsid w:val="00D851ED"/>
    <w:rsid w:val="00D90EAD"/>
    <w:rsid w:val="00D94466"/>
    <w:rsid w:val="00D97903"/>
    <w:rsid w:val="00D97BAE"/>
    <w:rsid w:val="00DA19DC"/>
    <w:rsid w:val="00DA1CD6"/>
    <w:rsid w:val="00DB03ED"/>
    <w:rsid w:val="00DB367D"/>
    <w:rsid w:val="00DB4753"/>
    <w:rsid w:val="00DC394D"/>
    <w:rsid w:val="00DD1D6D"/>
    <w:rsid w:val="00DD2BE9"/>
    <w:rsid w:val="00DD690F"/>
    <w:rsid w:val="00DD6B2A"/>
    <w:rsid w:val="00DE0EBA"/>
    <w:rsid w:val="00DE1473"/>
    <w:rsid w:val="00DE1F2E"/>
    <w:rsid w:val="00DE7B4B"/>
    <w:rsid w:val="00DF1ECE"/>
    <w:rsid w:val="00DF3F34"/>
    <w:rsid w:val="00DF4A11"/>
    <w:rsid w:val="00DF7952"/>
    <w:rsid w:val="00E00BC0"/>
    <w:rsid w:val="00E042C6"/>
    <w:rsid w:val="00E04EC0"/>
    <w:rsid w:val="00E06A6A"/>
    <w:rsid w:val="00E11641"/>
    <w:rsid w:val="00E13FF3"/>
    <w:rsid w:val="00E14760"/>
    <w:rsid w:val="00E21F61"/>
    <w:rsid w:val="00E23687"/>
    <w:rsid w:val="00E23D14"/>
    <w:rsid w:val="00E23E1C"/>
    <w:rsid w:val="00E27A68"/>
    <w:rsid w:val="00E313AC"/>
    <w:rsid w:val="00E341DC"/>
    <w:rsid w:val="00E45A53"/>
    <w:rsid w:val="00E47419"/>
    <w:rsid w:val="00E50E43"/>
    <w:rsid w:val="00E548BC"/>
    <w:rsid w:val="00E5650B"/>
    <w:rsid w:val="00E60CE6"/>
    <w:rsid w:val="00E61FE0"/>
    <w:rsid w:val="00E71F06"/>
    <w:rsid w:val="00E751A3"/>
    <w:rsid w:val="00E8011B"/>
    <w:rsid w:val="00E849AD"/>
    <w:rsid w:val="00E86C9A"/>
    <w:rsid w:val="00E91AF0"/>
    <w:rsid w:val="00E92549"/>
    <w:rsid w:val="00E95918"/>
    <w:rsid w:val="00E959CE"/>
    <w:rsid w:val="00E96D15"/>
    <w:rsid w:val="00E97934"/>
    <w:rsid w:val="00E97A74"/>
    <w:rsid w:val="00EA2763"/>
    <w:rsid w:val="00EA3367"/>
    <w:rsid w:val="00EB16D7"/>
    <w:rsid w:val="00EB1A13"/>
    <w:rsid w:val="00EB443A"/>
    <w:rsid w:val="00EB44FE"/>
    <w:rsid w:val="00EB5075"/>
    <w:rsid w:val="00EB6AE7"/>
    <w:rsid w:val="00EB7B78"/>
    <w:rsid w:val="00EC26EC"/>
    <w:rsid w:val="00EC6759"/>
    <w:rsid w:val="00ED00B2"/>
    <w:rsid w:val="00ED4AB1"/>
    <w:rsid w:val="00ED7561"/>
    <w:rsid w:val="00EE3B57"/>
    <w:rsid w:val="00EE5C56"/>
    <w:rsid w:val="00EE6A50"/>
    <w:rsid w:val="00EF35F4"/>
    <w:rsid w:val="00EF6D81"/>
    <w:rsid w:val="00F036A4"/>
    <w:rsid w:val="00F048A3"/>
    <w:rsid w:val="00F04ED5"/>
    <w:rsid w:val="00F05ADB"/>
    <w:rsid w:val="00F1090B"/>
    <w:rsid w:val="00F16742"/>
    <w:rsid w:val="00F244EE"/>
    <w:rsid w:val="00F27AD9"/>
    <w:rsid w:val="00F357F4"/>
    <w:rsid w:val="00F35E16"/>
    <w:rsid w:val="00F37677"/>
    <w:rsid w:val="00F4297A"/>
    <w:rsid w:val="00F46152"/>
    <w:rsid w:val="00F47D04"/>
    <w:rsid w:val="00F507C5"/>
    <w:rsid w:val="00F53728"/>
    <w:rsid w:val="00F55742"/>
    <w:rsid w:val="00F57D49"/>
    <w:rsid w:val="00F60DEC"/>
    <w:rsid w:val="00F61CAB"/>
    <w:rsid w:val="00F65232"/>
    <w:rsid w:val="00F667B8"/>
    <w:rsid w:val="00F80206"/>
    <w:rsid w:val="00F80AEB"/>
    <w:rsid w:val="00F81ACD"/>
    <w:rsid w:val="00F86CC3"/>
    <w:rsid w:val="00F90DFC"/>
    <w:rsid w:val="00F91D22"/>
    <w:rsid w:val="00F9408D"/>
    <w:rsid w:val="00F95B90"/>
    <w:rsid w:val="00F969C1"/>
    <w:rsid w:val="00FA0003"/>
    <w:rsid w:val="00FA2916"/>
    <w:rsid w:val="00FA5B37"/>
    <w:rsid w:val="00FA7C0C"/>
    <w:rsid w:val="00FB3794"/>
    <w:rsid w:val="00FB4A3D"/>
    <w:rsid w:val="00FB5676"/>
    <w:rsid w:val="00FB6ADF"/>
    <w:rsid w:val="00FB7AE7"/>
    <w:rsid w:val="00FC161A"/>
    <w:rsid w:val="00FC5FB7"/>
    <w:rsid w:val="00FD0126"/>
    <w:rsid w:val="00FD16CF"/>
    <w:rsid w:val="00FD1AEA"/>
    <w:rsid w:val="00FD3CD8"/>
    <w:rsid w:val="00FD740B"/>
    <w:rsid w:val="00FE2056"/>
    <w:rsid w:val="00FF0B24"/>
    <w:rsid w:val="00FF4E18"/>
    <w:rsid w:val="00FF4EED"/>
    <w:rsid w:val="00FF6FD7"/>
    <w:rsid w:val="0E873C98"/>
    <w:rsid w:val="2E22598D"/>
    <w:rsid w:val="42F73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iPriority="0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qFormat/>
    <w:uiPriority w:val="0"/>
    <w:rPr>
      <w:sz w:val="18"/>
      <w:szCs w:val="18"/>
    </w:r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page number"/>
    <w:basedOn w:val="7"/>
    <w:qFormat/>
    <w:uiPriority w:val="0"/>
  </w:style>
  <w:style w:type="character" w:styleId="9">
    <w:name w:val="Hyperlink"/>
    <w:basedOn w:val="7"/>
    <w:unhideWhenUsed/>
    <w:qFormat/>
    <w:uiPriority w:val="0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10">
    <w:name w:val="页眉 字符"/>
    <w:basedOn w:val="7"/>
    <w:link w:val="4"/>
    <w:qFormat/>
    <w:uiPriority w:val="0"/>
    <w:rPr>
      <w:kern w:val="2"/>
      <w:sz w:val="18"/>
      <w:szCs w:val="18"/>
    </w:rPr>
  </w:style>
  <w:style w:type="character" w:customStyle="1" w:styleId="11">
    <w:name w:val="批注框文本 字符"/>
    <w:basedOn w:val="7"/>
    <w:link w:val="2"/>
    <w:qFormat/>
    <w:uiPriority w:val="0"/>
    <w:rPr>
      <w:kern w:val="2"/>
      <w:sz w:val="18"/>
      <w:szCs w:val="18"/>
    </w:rPr>
  </w:style>
  <w:style w:type="character" w:customStyle="1" w:styleId="12">
    <w:name w:val="apple-style-span"/>
    <w:basedOn w:val="7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6BCC1A-1A4E-4A80-8FD6-865F0FF0E9E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ibs</Company>
  <Pages>2</Pages>
  <Words>84</Words>
  <Characters>482</Characters>
  <Lines>4</Lines>
  <Paragraphs>1</Paragraphs>
  <TotalTime>28</TotalTime>
  <ScaleCrop>false</ScaleCrop>
  <LinksUpToDate>false</LinksUpToDate>
  <CharactersWithSpaces>565</CharactersWithSpaces>
  <Application>WPS Office_12.1.0.1540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3T09:10:00Z</dcterms:created>
  <dc:creator>赵玉泽</dc:creator>
  <cp:lastModifiedBy>SWAGGY P</cp:lastModifiedBy>
  <cp:lastPrinted>2018-05-31T07:14:00Z</cp:lastPrinted>
  <dcterms:modified xsi:type="dcterms:W3CDTF">2025-06-19T01:15:53Z</dcterms:modified>
  <dc:subject>夏令营</dc:subject>
  <dc:title>北京林业大学自然保护区学院2017年优秀大学生暑期夏令营</dc:title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404</vt:lpwstr>
  </property>
  <property fmtid="{D5CDD505-2E9C-101B-9397-08002B2CF9AE}" pid="3" name="ICV">
    <vt:lpwstr>596B52390E994FC9894C2ABB3D02DCD9_12</vt:lpwstr>
  </property>
</Properties>
</file>